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8A130" w14:textId="77777777" w:rsidR="00A753B9" w:rsidRDefault="00023625">
      <w:pPr>
        <w:pStyle w:val="a4"/>
      </w:pPr>
      <w:r>
        <w:t>Отчёт по лабораторной работе №7</w:t>
      </w:r>
    </w:p>
    <w:p w14:paraId="670C7AB6" w14:textId="77777777" w:rsidR="00A753B9" w:rsidRDefault="00023625">
      <w:pPr>
        <w:pStyle w:val="a5"/>
      </w:pPr>
      <w:r>
        <w:t>Дисциплина: Операционные системы</w:t>
      </w:r>
    </w:p>
    <w:p w14:paraId="64CC94DF" w14:textId="77777777" w:rsidR="00A753B9" w:rsidRDefault="00023625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8852902"/>
        <w:docPartObj>
          <w:docPartGallery w:val="Table of Contents"/>
          <w:docPartUnique/>
        </w:docPartObj>
      </w:sdtPr>
      <w:sdtEndPr/>
      <w:sdtContent>
        <w:p w14:paraId="1778196A" w14:textId="77777777" w:rsidR="00A753B9" w:rsidRDefault="00023625">
          <w:pPr>
            <w:pStyle w:val="ae"/>
          </w:pPr>
          <w:r>
            <w:t>Содержание</w:t>
          </w:r>
        </w:p>
        <w:p w14:paraId="7573A848" w14:textId="77777777" w:rsidR="003522C2" w:rsidRDefault="000236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374434" w:history="1">
            <w:r w:rsidR="003522C2" w:rsidRPr="00BC18A8">
              <w:rPr>
                <w:rStyle w:val="ad"/>
                <w:noProof/>
              </w:rPr>
              <w:t>Цель работы</w:t>
            </w:r>
            <w:r w:rsidR="003522C2">
              <w:rPr>
                <w:noProof/>
                <w:webHidden/>
              </w:rPr>
              <w:tab/>
            </w:r>
            <w:r w:rsidR="003522C2">
              <w:rPr>
                <w:noProof/>
                <w:webHidden/>
              </w:rPr>
              <w:fldChar w:fldCharType="begin"/>
            </w:r>
            <w:r w:rsidR="003522C2">
              <w:rPr>
                <w:noProof/>
                <w:webHidden/>
              </w:rPr>
              <w:instrText xml:space="preserve"> PAGEREF _Toc103374434 \h </w:instrText>
            </w:r>
            <w:r w:rsidR="003522C2">
              <w:rPr>
                <w:noProof/>
                <w:webHidden/>
              </w:rPr>
            </w:r>
            <w:r w:rsidR="003522C2">
              <w:rPr>
                <w:noProof/>
                <w:webHidden/>
              </w:rPr>
              <w:fldChar w:fldCharType="separate"/>
            </w:r>
            <w:r w:rsidR="003522C2">
              <w:rPr>
                <w:noProof/>
                <w:webHidden/>
              </w:rPr>
              <w:t>1</w:t>
            </w:r>
            <w:r w:rsidR="003522C2">
              <w:rPr>
                <w:noProof/>
                <w:webHidden/>
              </w:rPr>
              <w:fldChar w:fldCharType="end"/>
            </w:r>
          </w:hyperlink>
        </w:p>
        <w:p w14:paraId="710BDBDF" w14:textId="77777777" w:rsidR="003522C2" w:rsidRDefault="003522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4435" w:history="1">
            <w:r w:rsidRPr="00BC18A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EF4D1" w14:textId="77777777" w:rsidR="003522C2" w:rsidRDefault="003522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74436" w:history="1">
            <w:r w:rsidRPr="00BC18A8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2EB0A" w14:textId="77777777" w:rsidR="003522C2" w:rsidRDefault="003522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74437" w:history="1">
            <w:r w:rsidRPr="00BC18A8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FB4DF" w14:textId="77777777" w:rsidR="003522C2" w:rsidRDefault="003522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4438" w:history="1">
            <w:r w:rsidRPr="00BC18A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AD1D7" w14:textId="77777777" w:rsidR="003522C2" w:rsidRDefault="003522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74439" w:history="1">
            <w:r w:rsidRPr="00BC18A8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0DE46" w14:textId="77777777" w:rsidR="003522C2" w:rsidRDefault="003522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4440" w:history="1">
            <w:r w:rsidRPr="00BC18A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C13FA" w14:textId="77777777" w:rsidR="003522C2" w:rsidRDefault="003522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4441" w:history="1">
            <w:r w:rsidRPr="00BC18A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0AB5" w14:textId="77777777" w:rsidR="00A753B9" w:rsidRDefault="00023625">
          <w:r>
            <w:fldChar w:fldCharType="end"/>
          </w:r>
        </w:p>
      </w:sdtContent>
    </w:sdt>
    <w:p w14:paraId="3C426DAA" w14:textId="77777777" w:rsidR="00A753B9" w:rsidRDefault="00023625">
      <w:pPr>
        <w:pStyle w:val="1"/>
      </w:pPr>
      <w:bookmarkStart w:id="0" w:name="цель-работы"/>
      <w:bookmarkStart w:id="1" w:name="_Toc103374434"/>
      <w:r>
        <w:t>Цель работы</w:t>
      </w:r>
      <w:bookmarkEnd w:id="1"/>
    </w:p>
    <w:p w14:paraId="5B75D72A" w14:textId="77777777" w:rsidR="00A753B9" w:rsidRDefault="00023625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52CC603E" w14:textId="77777777" w:rsidR="00A753B9" w:rsidRDefault="00023625">
      <w:pPr>
        <w:pStyle w:val="1"/>
      </w:pPr>
      <w:bookmarkStart w:id="2" w:name="задание"/>
      <w:bookmarkStart w:id="3" w:name="_Toc103374435"/>
      <w:bookmarkEnd w:id="0"/>
      <w:r>
        <w:t>Задание</w:t>
      </w:r>
      <w:bookmarkEnd w:id="3"/>
    </w:p>
    <w:p w14:paraId="0594F947" w14:textId="77777777" w:rsidR="00A753B9" w:rsidRDefault="00023625">
      <w:pPr>
        <w:pStyle w:val="2"/>
      </w:pPr>
      <w:bookmarkStart w:id="4" w:name="задание-по-mc"/>
      <w:bookmarkStart w:id="5" w:name="_Toc103374436"/>
      <w:r>
        <w:t>Задание по mc</w:t>
      </w:r>
      <w:bookmarkEnd w:id="5"/>
    </w:p>
    <w:p w14:paraId="3F2BC899" w14:textId="77777777" w:rsidR="00A753B9" w:rsidRDefault="00023625">
      <w:pPr>
        <w:pStyle w:val="Compact"/>
        <w:numPr>
          <w:ilvl w:val="0"/>
          <w:numId w:val="2"/>
        </w:numPr>
      </w:pPr>
      <w:r>
        <w:t>Изучите информацию о mc,вызвав в командной строке man mc.</w:t>
      </w:r>
    </w:p>
    <w:p w14:paraId="0DBB6B14" w14:textId="77777777" w:rsidR="00A753B9" w:rsidRDefault="00023625">
      <w:pPr>
        <w:pStyle w:val="Compact"/>
        <w:numPr>
          <w:ilvl w:val="0"/>
          <w:numId w:val="2"/>
        </w:numPr>
      </w:pPr>
      <w:r>
        <w:t>Запустите из</w:t>
      </w:r>
      <w:r>
        <w:t xml:space="preserve"> командной строки mc, изучите его структуру и меню.</w:t>
      </w:r>
    </w:p>
    <w:p w14:paraId="6A079B68" w14:textId="77777777" w:rsidR="00A753B9" w:rsidRDefault="00023625">
      <w:pPr>
        <w:pStyle w:val="Compact"/>
        <w:numPr>
          <w:ilvl w:val="0"/>
          <w:numId w:val="2"/>
        </w:numPr>
      </w:pPr>
      <w:r>
        <w:t>Выполните несколько операций в mc, используя управляющие клавиши.</w:t>
      </w:r>
    </w:p>
    <w:p w14:paraId="40E1C703" w14:textId="77777777" w:rsidR="00A753B9" w:rsidRDefault="00023625">
      <w:pPr>
        <w:pStyle w:val="Compact"/>
        <w:numPr>
          <w:ilvl w:val="0"/>
          <w:numId w:val="2"/>
        </w:numPr>
      </w:pPr>
      <w:r>
        <w:t>Выполните основные команды меню левой панели. Оцените степень подробности вывода информации о файлах.</w:t>
      </w:r>
    </w:p>
    <w:p w14:paraId="309C9CF3" w14:textId="77777777" w:rsidR="00A753B9" w:rsidRDefault="00023625">
      <w:pPr>
        <w:pStyle w:val="Compact"/>
        <w:numPr>
          <w:ilvl w:val="0"/>
          <w:numId w:val="2"/>
        </w:numPr>
      </w:pPr>
      <w:r>
        <w:t>Используя возможности подменю Файл ,</w:t>
      </w:r>
      <w:r>
        <w:t xml:space="preserve">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</w:p>
    <w:p w14:paraId="033DEE79" w14:textId="77777777" w:rsidR="00A753B9" w:rsidRDefault="00023625">
      <w:pPr>
        <w:pStyle w:val="Compact"/>
        <w:numPr>
          <w:ilvl w:val="0"/>
          <w:numId w:val="2"/>
        </w:numPr>
      </w:pPr>
      <w:r>
        <w:t>С помощью соответствующих средств подменю Команда</w:t>
      </w:r>
      <w:r>
        <w:t xml:space="preserve"> осуществите требуемые действия</w:t>
      </w:r>
    </w:p>
    <w:p w14:paraId="79F2436A" w14:textId="77777777" w:rsidR="00A753B9" w:rsidRDefault="00023625">
      <w:pPr>
        <w:pStyle w:val="Compact"/>
        <w:numPr>
          <w:ilvl w:val="0"/>
          <w:numId w:val="2"/>
        </w:numPr>
      </w:pPr>
      <w:r>
        <w:t>Вызовите подменю Настройки . Освойте операции, определяющие структуру экрана mc</w:t>
      </w:r>
    </w:p>
    <w:p w14:paraId="5E1120D6" w14:textId="77777777" w:rsidR="00A753B9" w:rsidRDefault="00023625">
      <w:pPr>
        <w:pStyle w:val="2"/>
      </w:pPr>
      <w:bookmarkStart w:id="6" w:name="задание-по-встроенному-редактору-mc"/>
      <w:bookmarkStart w:id="7" w:name="_Toc103374437"/>
      <w:bookmarkEnd w:id="4"/>
      <w:r>
        <w:lastRenderedPageBreak/>
        <w:t>Задание по встроенному редактору mc</w:t>
      </w:r>
      <w:bookmarkEnd w:id="7"/>
    </w:p>
    <w:p w14:paraId="52258EBA" w14:textId="77777777" w:rsidR="00A753B9" w:rsidRDefault="00023625">
      <w:pPr>
        <w:pStyle w:val="Compact"/>
        <w:numPr>
          <w:ilvl w:val="0"/>
          <w:numId w:val="3"/>
        </w:numPr>
      </w:pPr>
      <w:r>
        <w:t>Создайте текстовой файл text.txt.</w:t>
      </w:r>
    </w:p>
    <w:p w14:paraId="05E15F5F" w14:textId="77777777" w:rsidR="00A753B9" w:rsidRDefault="00023625">
      <w:pPr>
        <w:pStyle w:val="Compact"/>
        <w:numPr>
          <w:ilvl w:val="0"/>
          <w:numId w:val="3"/>
        </w:numPr>
      </w:pPr>
      <w:r>
        <w:t>Откройте этот файл с помощью встроенного в mc редактора.</w:t>
      </w:r>
    </w:p>
    <w:p w14:paraId="32148545" w14:textId="77777777" w:rsidR="00A753B9" w:rsidRDefault="00023625">
      <w:pPr>
        <w:pStyle w:val="Compact"/>
        <w:numPr>
          <w:ilvl w:val="0"/>
          <w:numId w:val="3"/>
        </w:numPr>
      </w:pPr>
      <w:r>
        <w:t>Вставьте в открыт</w:t>
      </w:r>
      <w:r>
        <w:t>ый файл небольшой фрагмент текста, скопированный из любого другого файла или Интернета.</w:t>
      </w:r>
    </w:p>
    <w:p w14:paraId="58498606" w14:textId="77777777" w:rsidR="00A753B9" w:rsidRDefault="00023625">
      <w:pPr>
        <w:pStyle w:val="Compact"/>
        <w:numPr>
          <w:ilvl w:val="0"/>
          <w:numId w:val="3"/>
        </w:numPr>
      </w:pPr>
      <w:r>
        <w:t>Проделайте с текстом следующие манипуляции, используя горячие клавиши:</w:t>
      </w:r>
    </w:p>
    <w:p w14:paraId="17A78BD8" w14:textId="77777777" w:rsidR="00A753B9" w:rsidRDefault="00023625">
      <w:pPr>
        <w:pStyle w:val="Compact"/>
        <w:numPr>
          <w:ilvl w:val="0"/>
          <w:numId w:val="4"/>
        </w:numPr>
      </w:pPr>
      <w:r>
        <w:t>4.1. Удалите строку текста.</w:t>
      </w:r>
    </w:p>
    <w:p w14:paraId="11AC9405" w14:textId="77777777" w:rsidR="00A753B9" w:rsidRDefault="00023625">
      <w:pPr>
        <w:pStyle w:val="Compact"/>
        <w:numPr>
          <w:ilvl w:val="0"/>
          <w:numId w:val="4"/>
        </w:numPr>
      </w:pPr>
      <w:r>
        <w:t>4.2. Выделите фрагмент текста и скопируйте его на новую строку.</w:t>
      </w:r>
    </w:p>
    <w:p w14:paraId="24B74049" w14:textId="77777777" w:rsidR="00A753B9" w:rsidRDefault="00023625">
      <w:pPr>
        <w:pStyle w:val="Compact"/>
        <w:numPr>
          <w:ilvl w:val="0"/>
          <w:numId w:val="4"/>
        </w:numPr>
      </w:pPr>
      <w:r>
        <w:t xml:space="preserve">4.3. </w:t>
      </w:r>
      <w:r>
        <w:t>Выделитефрагменттекстаиперенеситеегонановуюстроку.</w:t>
      </w:r>
    </w:p>
    <w:p w14:paraId="2529FA67" w14:textId="77777777" w:rsidR="00A753B9" w:rsidRDefault="00023625">
      <w:pPr>
        <w:pStyle w:val="Compact"/>
        <w:numPr>
          <w:ilvl w:val="0"/>
          <w:numId w:val="4"/>
        </w:numPr>
      </w:pPr>
      <w:r>
        <w:t>4.4. Сохранитефайл.</w:t>
      </w:r>
    </w:p>
    <w:p w14:paraId="5677F8A4" w14:textId="77777777" w:rsidR="00A753B9" w:rsidRDefault="00023625">
      <w:pPr>
        <w:pStyle w:val="Compact"/>
        <w:numPr>
          <w:ilvl w:val="0"/>
          <w:numId w:val="4"/>
        </w:numPr>
      </w:pPr>
      <w:r>
        <w:t>4.5. Отменитепоследнеедействие.</w:t>
      </w:r>
    </w:p>
    <w:p w14:paraId="538A8065" w14:textId="77777777" w:rsidR="00A753B9" w:rsidRDefault="00023625">
      <w:pPr>
        <w:pStyle w:val="Compact"/>
        <w:numPr>
          <w:ilvl w:val="0"/>
          <w:numId w:val="4"/>
        </w:numPr>
      </w:pPr>
      <w:r>
        <w:t>4.6. Перейдите в конец файла и напишите некоторый текст.</w:t>
      </w:r>
    </w:p>
    <w:p w14:paraId="036C9436" w14:textId="77777777" w:rsidR="00A753B9" w:rsidRDefault="00023625">
      <w:pPr>
        <w:pStyle w:val="Compact"/>
        <w:numPr>
          <w:ilvl w:val="0"/>
          <w:numId w:val="4"/>
        </w:numPr>
      </w:pPr>
      <w:r>
        <w:t>4.7. Перейдите в начало файла и напишите некоторый текст.</w:t>
      </w:r>
    </w:p>
    <w:p w14:paraId="777E9635" w14:textId="77777777" w:rsidR="00A753B9" w:rsidRDefault="00023625">
      <w:pPr>
        <w:pStyle w:val="Compact"/>
        <w:numPr>
          <w:ilvl w:val="0"/>
          <w:numId w:val="4"/>
        </w:numPr>
      </w:pPr>
      <w:r>
        <w:t>4.8. Сохранитеизакройтефайл.</w:t>
      </w:r>
    </w:p>
    <w:p w14:paraId="4E55711B" w14:textId="77777777" w:rsidR="00A753B9" w:rsidRDefault="00023625">
      <w:pPr>
        <w:pStyle w:val="Compact"/>
        <w:numPr>
          <w:ilvl w:val="0"/>
          <w:numId w:val="5"/>
        </w:numPr>
      </w:pPr>
      <w:r>
        <w:t>Откройте файл с исходным текстом на некотором языке программирования</w:t>
      </w:r>
    </w:p>
    <w:p w14:paraId="3EE0EA68" w14:textId="77777777" w:rsidR="00A753B9" w:rsidRDefault="00023625">
      <w:pPr>
        <w:pStyle w:val="Compact"/>
        <w:numPr>
          <w:ilvl w:val="0"/>
          <w:numId w:val="5"/>
        </w:numPr>
      </w:pPr>
      <w:r>
        <w:t>Используя меню редактора, включите подсветку синтаксиса.</w:t>
      </w:r>
    </w:p>
    <w:p w14:paraId="558D6A34" w14:textId="77777777" w:rsidR="00A753B9" w:rsidRDefault="00023625">
      <w:pPr>
        <w:pStyle w:val="1"/>
      </w:pPr>
      <w:bookmarkStart w:id="8" w:name="выполнение-лабораторной-работы"/>
      <w:bookmarkStart w:id="9" w:name="_Toc103374438"/>
      <w:bookmarkEnd w:id="2"/>
      <w:bookmarkEnd w:id="6"/>
      <w:r>
        <w:t>Выполнение лабораторной работы</w:t>
      </w:r>
      <w:bookmarkEnd w:id="9"/>
    </w:p>
    <w:p w14:paraId="2D301F3D" w14:textId="77777777" w:rsidR="00A753B9" w:rsidRDefault="00023625">
      <w:pPr>
        <w:pStyle w:val="2"/>
      </w:pPr>
      <w:bookmarkStart w:id="10" w:name="задание-по-mc-1"/>
      <w:bookmarkStart w:id="11" w:name="_Toc103374439"/>
      <w:r>
        <w:t>Задание по m</w:t>
      </w:r>
      <w:r>
        <w:t>c</w:t>
      </w:r>
      <w:bookmarkEnd w:id="11"/>
    </w:p>
    <w:p w14:paraId="2A2B328A" w14:textId="77777777" w:rsidR="00A753B9" w:rsidRDefault="00023625">
      <w:pPr>
        <w:pStyle w:val="Compact"/>
        <w:numPr>
          <w:ilvl w:val="0"/>
          <w:numId w:val="6"/>
        </w:numPr>
      </w:pPr>
      <w:r>
        <w:t xml:space="preserve">Изучила информацию о mc, вызвав в командной строке “man mc”(рис.[1]) </w:t>
      </w:r>
      <w:r>
        <w:rPr>
          <w:noProof/>
        </w:rPr>
        <w:drawing>
          <wp:inline distT="0" distB="0" distL="0" distR="0" wp14:anchorId="3F84BEE3" wp14:editId="629BDD1C">
            <wp:extent cx="5334000" cy="3123259"/>
            <wp:effectExtent l="0" t="0" r="0" b="0"/>
            <wp:docPr id="25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EA7A1" w14:textId="77777777" w:rsidR="00A753B9" w:rsidRDefault="00023625">
      <w:pPr>
        <w:pStyle w:val="Compact"/>
        <w:numPr>
          <w:ilvl w:val="0"/>
          <w:numId w:val="6"/>
        </w:numPr>
      </w:pPr>
      <w:r>
        <w:lastRenderedPageBreak/>
        <w:t xml:space="preserve">Запустила через терминал mc. В стандартном состояние окно редактора состоит из двух панелей(рис.[2]) </w:t>
      </w:r>
      <w:r>
        <w:rPr>
          <w:noProof/>
        </w:rPr>
        <w:drawing>
          <wp:inline distT="0" distB="0" distL="0" distR="0" wp14:anchorId="107E626D" wp14:editId="5B92AE9C">
            <wp:extent cx="5334000" cy="3228722"/>
            <wp:effectExtent l="0" t="0" r="0" b="0"/>
            <wp:docPr id="28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1C0FA" w14:textId="77777777" w:rsidR="00A753B9" w:rsidRDefault="00023625">
      <w:pPr>
        <w:pStyle w:val="Compact"/>
        <w:numPr>
          <w:ilvl w:val="0"/>
          <w:numId w:val="6"/>
        </w:numPr>
      </w:pPr>
      <w:r>
        <w:t>Копирование/перемещение файлов и просмотр прав доступа и размер файла. Для копир</w:t>
      </w:r>
      <w:r>
        <w:t xml:space="preserve">ования файла воспользуемся командой “F5”. (рис.[3]) </w:t>
      </w:r>
      <w:r>
        <w:rPr>
          <w:noProof/>
        </w:rPr>
        <w:drawing>
          <wp:inline distT="0" distB="0" distL="0" distR="0" wp14:anchorId="25418DA9" wp14:editId="5EE450F4">
            <wp:extent cx="5334000" cy="3238500"/>
            <wp:effectExtent l="0" t="0" r="0" b="0"/>
            <wp:docPr id="31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50978" w14:textId="77777777" w:rsidR="00A753B9" w:rsidRDefault="00023625">
      <w:pPr>
        <w:pStyle w:val="Compact"/>
        <w:numPr>
          <w:ilvl w:val="0"/>
          <w:numId w:val="6"/>
        </w:numPr>
      </w:pPr>
      <w:r>
        <w:t xml:space="preserve">Для просмотра данных о файле воспользуемся командой “F9”, затем “левая/правая панель” и “Информация”.Информация выводится достаточно </w:t>
      </w:r>
      <w:r>
        <w:lastRenderedPageBreak/>
        <w:t xml:space="preserve">подробно и все необходимое представлено на экране(рис.[3.1]) </w:t>
      </w:r>
      <w:r>
        <w:rPr>
          <w:noProof/>
        </w:rPr>
        <w:drawing>
          <wp:inline distT="0" distB="0" distL="0" distR="0" wp14:anchorId="78028232" wp14:editId="1349A50A">
            <wp:extent cx="5334000" cy="2845426"/>
            <wp:effectExtent l="0" t="0" r="0" b="0"/>
            <wp:docPr id="34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3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9017C" w14:textId="77777777" w:rsidR="00A753B9" w:rsidRDefault="00023625">
      <w:pPr>
        <w:pStyle w:val="Compact"/>
        <w:numPr>
          <w:ilvl w:val="0"/>
          <w:numId w:val="6"/>
        </w:numPr>
      </w:pPr>
      <w:r>
        <w:t>Используем возможности подменю “Файл” (рис.[4.1-4.5])</w:t>
      </w:r>
    </w:p>
    <w:p w14:paraId="440AB110" w14:textId="77777777" w:rsidR="00A753B9" w:rsidRDefault="00023625">
      <w:pPr>
        <w:pStyle w:val="Compact"/>
        <w:numPr>
          <w:ilvl w:val="0"/>
          <w:numId w:val="7"/>
        </w:numPr>
      </w:pPr>
      <w:r>
        <w:t xml:space="preserve">Просморим содержимое текстового файла </w:t>
      </w:r>
      <w:r>
        <w:rPr>
          <w:noProof/>
        </w:rPr>
        <w:drawing>
          <wp:inline distT="0" distB="0" distL="0" distR="0" wp14:anchorId="0B4D2144" wp14:editId="2901DCC3">
            <wp:extent cx="5334000" cy="1878700"/>
            <wp:effectExtent l="0" t="0" r="0" b="0"/>
            <wp:docPr id="37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7836F" w14:textId="77777777" w:rsidR="00A753B9" w:rsidRDefault="00023625">
      <w:pPr>
        <w:pStyle w:val="Compact"/>
        <w:numPr>
          <w:ilvl w:val="0"/>
          <w:numId w:val="7"/>
        </w:numPr>
      </w:pPr>
      <w:r>
        <w:t xml:space="preserve">Добавим в файл некоторые изменения, но по условию без сохранения результатов редактирования </w:t>
      </w:r>
      <w:r>
        <w:rPr>
          <w:noProof/>
        </w:rPr>
        <w:drawing>
          <wp:inline distT="0" distB="0" distL="0" distR="0" wp14:anchorId="477EDB03" wp14:editId="68A4E871">
            <wp:extent cx="5334000" cy="1821611"/>
            <wp:effectExtent l="0" t="0" r="0" b="0"/>
            <wp:docPr id="40" name="Picture" descr="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4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A2440" w14:textId="77777777" w:rsidR="00A753B9" w:rsidRDefault="00023625">
      <w:pPr>
        <w:pStyle w:val="Compact"/>
        <w:numPr>
          <w:ilvl w:val="0"/>
          <w:numId w:val="7"/>
        </w:numPr>
      </w:pPr>
      <w:r>
        <w:lastRenderedPageBreak/>
        <w:t xml:space="preserve">Создадим каталог “История” </w:t>
      </w:r>
      <w:r>
        <w:rPr>
          <w:noProof/>
        </w:rPr>
        <w:drawing>
          <wp:inline distT="0" distB="0" distL="0" distR="0" wp14:anchorId="1976158A" wp14:editId="6225047B">
            <wp:extent cx="5320145" cy="2071787"/>
            <wp:effectExtent l="0" t="0" r="0" b="0"/>
            <wp:docPr id="43" name="Picture" descr="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4.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D6672" w14:textId="77777777" w:rsidR="00A753B9" w:rsidRDefault="00023625">
      <w:pPr>
        <w:pStyle w:val="Compact"/>
        <w:numPr>
          <w:ilvl w:val="0"/>
          <w:numId w:val="7"/>
        </w:numPr>
      </w:pPr>
      <w:r>
        <w:t xml:space="preserve">Скопируем файл в наш созданный каталог </w:t>
      </w:r>
      <w:r>
        <w:rPr>
          <w:noProof/>
        </w:rPr>
        <w:drawing>
          <wp:inline distT="0" distB="0" distL="0" distR="0" wp14:anchorId="4129C91C" wp14:editId="7B151C9F">
            <wp:extent cx="4923692" cy="2442662"/>
            <wp:effectExtent l="0" t="0" r="0" b="0"/>
            <wp:docPr id="46" name="Picture" descr="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/4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24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3F7FDB7" wp14:editId="0BCD3C5C">
            <wp:extent cx="4846959" cy="1240514"/>
            <wp:effectExtent l="0" t="0" r="0" b="0"/>
            <wp:docPr id="49" name="Picture" descr="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/4.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FE9EB" w14:textId="77777777" w:rsidR="00A753B9" w:rsidRDefault="00023625">
      <w:pPr>
        <w:numPr>
          <w:ilvl w:val="0"/>
          <w:numId w:val="8"/>
        </w:numPr>
      </w:pPr>
      <w:r>
        <w:t xml:space="preserve">Используем подменю “Команда”. Найдём файлы расширения txt и в которых встречается строку main (рис.[5-5.2]) </w:t>
      </w:r>
      <w:r>
        <w:rPr>
          <w:noProof/>
        </w:rPr>
        <w:lastRenderedPageBreak/>
        <w:drawing>
          <wp:inline distT="0" distB="0" distL="0" distR="0" wp14:anchorId="5B915808" wp14:editId="71EB171A">
            <wp:extent cx="5334000" cy="3244186"/>
            <wp:effectExtent l="0" t="0" r="0" b="0"/>
            <wp:docPr id="52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2E2255F" wp14:editId="18C0A121">
            <wp:extent cx="5334000" cy="2405865"/>
            <wp:effectExtent l="0" t="0" r="0" b="0"/>
            <wp:docPr id="55" name="Picture" descr="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/5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0F22CE1" wp14:editId="55B08EED">
            <wp:extent cx="5334000" cy="1927122"/>
            <wp:effectExtent l="0" t="0" r="0" b="0"/>
            <wp:docPr id="58" name="Picture" descr="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/5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DD9A7" w14:textId="77777777" w:rsidR="00A753B9" w:rsidRDefault="00023625">
      <w:pPr>
        <w:numPr>
          <w:ilvl w:val="0"/>
          <w:numId w:val="8"/>
        </w:numPr>
      </w:pPr>
      <w:r>
        <w:t xml:space="preserve">Вызовем подменю “Настройки” и освоим операции, определяющие структуру экрана mc (рис.[6]) </w:t>
      </w:r>
      <w:r>
        <w:rPr>
          <w:noProof/>
        </w:rPr>
        <w:lastRenderedPageBreak/>
        <w:drawing>
          <wp:inline distT="0" distB="0" distL="0" distR="0" wp14:anchorId="7167F61B" wp14:editId="3C596C1C">
            <wp:extent cx="5334000" cy="3042498"/>
            <wp:effectExtent l="0" t="0" r="0" b="0"/>
            <wp:docPr id="61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## Задание по встроенному редактору mc</w:t>
      </w:r>
    </w:p>
    <w:p w14:paraId="4873AA1E" w14:textId="77777777" w:rsidR="00A753B9" w:rsidRDefault="00023625">
      <w:pPr>
        <w:numPr>
          <w:ilvl w:val="0"/>
          <w:numId w:val="8"/>
        </w:numPr>
      </w:pPr>
      <w:r>
        <w:t>Cоздади</w:t>
      </w:r>
      <w:r>
        <w:t xml:space="preserve">м файл text.txt (рис.[8]) </w:t>
      </w:r>
      <w:r>
        <w:rPr>
          <w:noProof/>
        </w:rPr>
        <w:drawing>
          <wp:inline distT="0" distB="0" distL="0" distR="0" wp14:anchorId="4D954337" wp14:editId="72407509">
            <wp:extent cx="5334000" cy="202236"/>
            <wp:effectExtent l="0" t="0" r="0" b="0"/>
            <wp:docPr id="64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2218F" w14:textId="77777777" w:rsidR="00A753B9" w:rsidRDefault="00023625">
      <w:pPr>
        <w:numPr>
          <w:ilvl w:val="0"/>
          <w:numId w:val="8"/>
        </w:numPr>
      </w:pPr>
      <w:r>
        <w:t xml:space="preserve">Откроем этот файл с помощью встроенного в mc редактора.(рис.[9]) </w:t>
      </w:r>
      <w:r>
        <w:rPr>
          <w:noProof/>
        </w:rPr>
        <w:drawing>
          <wp:inline distT="0" distB="0" distL="0" distR="0" wp14:anchorId="2DD6D53A" wp14:editId="25BEEEC2">
            <wp:extent cx="5334000" cy="1238250"/>
            <wp:effectExtent l="0" t="0" r="0" b="0"/>
            <wp:docPr id="67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E2A91" w14:textId="77777777" w:rsidR="00A753B9" w:rsidRDefault="00023625">
      <w:pPr>
        <w:numPr>
          <w:ilvl w:val="0"/>
          <w:numId w:val="8"/>
        </w:numPr>
      </w:pPr>
      <w:r>
        <w:t xml:space="preserve">Вставим в открытый файл небольшой фрагмент текста, скопированный из реферата по истории(рис.[10]) </w:t>
      </w:r>
      <w:r>
        <w:rPr>
          <w:noProof/>
        </w:rPr>
        <w:drawing>
          <wp:inline distT="0" distB="0" distL="0" distR="0" wp14:anchorId="28DA5667" wp14:editId="5B3183A9">
            <wp:extent cx="5334000" cy="2370666"/>
            <wp:effectExtent l="0" t="0" r="0" b="0"/>
            <wp:docPr id="70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3B851" w14:textId="77777777" w:rsidR="00A753B9" w:rsidRDefault="00023625">
      <w:pPr>
        <w:numPr>
          <w:ilvl w:val="0"/>
          <w:numId w:val="8"/>
        </w:numPr>
      </w:pPr>
      <w:r>
        <w:t>Используем горячие клавиши</w:t>
      </w:r>
    </w:p>
    <w:p w14:paraId="0692EBBF" w14:textId="77777777" w:rsidR="00A753B9" w:rsidRDefault="00023625">
      <w:pPr>
        <w:pStyle w:val="Compact"/>
        <w:numPr>
          <w:ilvl w:val="0"/>
          <w:numId w:val="9"/>
        </w:numPr>
      </w:pPr>
      <w:r>
        <w:lastRenderedPageBreak/>
        <w:t>Удалим строку (“Ctrl+y”) (заголово</w:t>
      </w:r>
      <w:r>
        <w:t xml:space="preserve">к “Предпосылки реформ”) </w:t>
      </w:r>
      <w:r>
        <w:rPr>
          <w:noProof/>
        </w:rPr>
        <w:drawing>
          <wp:inline distT="0" distB="0" distL="0" distR="0" wp14:anchorId="1594C6DC" wp14:editId="079D9EF2">
            <wp:extent cx="5334000" cy="2301149"/>
            <wp:effectExtent l="0" t="0" r="0" b="0"/>
            <wp:docPr id="73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(рис.[11])</w:t>
      </w:r>
    </w:p>
    <w:p w14:paraId="4D6ABC94" w14:textId="77777777" w:rsidR="00A753B9" w:rsidRDefault="00023625">
      <w:pPr>
        <w:pStyle w:val="Compact"/>
        <w:numPr>
          <w:ilvl w:val="0"/>
          <w:numId w:val="9"/>
        </w:numPr>
      </w:pPr>
      <w:r>
        <w:t xml:space="preserve">Выделим фрагмент текста (F3) и скопируем его на новую строку(F5)(рис.[12-13]) </w:t>
      </w:r>
      <w:r>
        <w:rPr>
          <w:noProof/>
        </w:rPr>
        <w:drawing>
          <wp:inline distT="0" distB="0" distL="0" distR="0" wp14:anchorId="44E76628" wp14:editId="7C46E7DE">
            <wp:extent cx="5334000" cy="2078314"/>
            <wp:effectExtent l="0" t="0" r="0" b="0"/>
            <wp:docPr id="76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73A1999" wp14:editId="1AF4D66E">
            <wp:extent cx="5334000" cy="2231657"/>
            <wp:effectExtent l="0" t="0" r="0" b="0"/>
            <wp:docPr id="79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14A77" w14:textId="77777777" w:rsidR="00A753B9" w:rsidRDefault="00023625">
      <w:pPr>
        <w:pStyle w:val="Compact"/>
        <w:numPr>
          <w:ilvl w:val="0"/>
          <w:numId w:val="9"/>
        </w:numPr>
      </w:pPr>
      <w:r>
        <w:lastRenderedPageBreak/>
        <w:t xml:space="preserve">Перенесём выделенный фрагмент в конец текста(F6)(рис.[14]) </w:t>
      </w:r>
      <w:r>
        <w:rPr>
          <w:noProof/>
        </w:rPr>
        <w:drawing>
          <wp:inline distT="0" distB="0" distL="0" distR="0" wp14:anchorId="3DD2F741" wp14:editId="6164426A">
            <wp:extent cx="5334000" cy="2614705"/>
            <wp:effectExtent l="0" t="0" r="0" b="0"/>
            <wp:docPr id="82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282C3" w14:textId="77777777" w:rsidR="00A753B9" w:rsidRDefault="00023625">
      <w:pPr>
        <w:pStyle w:val="Compact"/>
        <w:numPr>
          <w:ilvl w:val="0"/>
          <w:numId w:val="9"/>
        </w:numPr>
      </w:pPr>
      <w:r>
        <w:t xml:space="preserve">Сохраним файл (F2) (рис.[15]) </w:t>
      </w:r>
      <w:r>
        <w:rPr>
          <w:noProof/>
        </w:rPr>
        <w:drawing>
          <wp:inline distT="0" distB="0" distL="0" distR="0" wp14:anchorId="5E54D97D" wp14:editId="78286959">
            <wp:extent cx="5334000" cy="1466850"/>
            <wp:effectExtent l="0" t="0" r="0" b="0"/>
            <wp:docPr id="85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F29EB" w14:textId="77777777" w:rsidR="00A753B9" w:rsidRDefault="00023625">
      <w:pPr>
        <w:pStyle w:val="Compact"/>
        <w:numPr>
          <w:ilvl w:val="0"/>
          <w:numId w:val="9"/>
        </w:numPr>
      </w:pPr>
      <w:r>
        <w:t xml:space="preserve">Отменим последнее действие с помощью “Ctrl+u” (т.е. фрагмент текста вернётся обратно)(рис.[16]) </w:t>
      </w:r>
      <w:r>
        <w:rPr>
          <w:noProof/>
        </w:rPr>
        <w:drawing>
          <wp:inline distT="0" distB="0" distL="0" distR="0" wp14:anchorId="415E6C79" wp14:editId="5E744296">
            <wp:extent cx="5334000" cy="2038990"/>
            <wp:effectExtent l="0" t="0" r="0" b="0"/>
            <wp:docPr id="88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/1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7BCE4" w14:textId="77777777" w:rsidR="00A753B9" w:rsidRDefault="00023625">
      <w:pPr>
        <w:pStyle w:val="Compact"/>
        <w:numPr>
          <w:ilvl w:val="0"/>
          <w:numId w:val="9"/>
        </w:numPr>
      </w:pPr>
      <w:r>
        <w:lastRenderedPageBreak/>
        <w:t xml:space="preserve">Перейдём в конец/начало файла (в моём случае нажав fn+control^+ стрелка вверх/вниз) и напишем некоторый текст.(рис.[17]) </w:t>
      </w:r>
      <w:r>
        <w:rPr>
          <w:noProof/>
        </w:rPr>
        <w:drawing>
          <wp:inline distT="0" distB="0" distL="0" distR="0" wp14:anchorId="2D2B4C29" wp14:editId="7115884C">
            <wp:extent cx="5334000" cy="2277533"/>
            <wp:effectExtent l="0" t="0" r="0" b="0"/>
            <wp:docPr id="91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/1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66138" w14:textId="77777777" w:rsidR="00A753B9" w:rsidRDefault="00023625">
      <w:pPr>
        <w:pStyle w:val="Compact"/>
        <w:numPr>
          <w:ilvl w:val="0"/>
          <w:numId w:val="9"/>
        </w:numPr>
      </w:pPr>
      <w:r>
        <w:t xml:space="preserve">Сохраним и закроем файл (рис.[18]) </w:t>
      </w:r>
      <w:r>
        <w:rPr>
          <w:noProof/>
        </w:rPr>
        <w:drawing>
          <wp:inline distT="0" distB="0" distL="0" distR="0" wp14:anchorId="621ACFC8" wp14:editId="39A21561">
            <wp:extent cx="5334000" cy="1697638"/>
            <wp:effectExtent l="0" t="0" r="0" b="0"/>
            <wp:docPr id="94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/1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C8BBE" w14:textId="77777777" w:rsidR="00A753B9" w:rsidRDefault="00023625">
      <w:pPr>
        <w:pStyle w:val="Compact"/>
        <w:numPr>
          <w:ilvl w:val="0"/>
          <w:numId w:val="10"/>
        </w:numPr>
      </w:pPr>
      <w:r>
        <w:t xml:space="preserve">Откроем файл с исходным текстом на некотором языке программирования(Java) (рис.[19]) </w:t>
      </w:r>
      <w:r>
        <w:rPr>
          <w:noProof/>
        </w:rPr>
        <w:drawing>
          <wp:inline distT="0" distB="0" distL="0" distR="0" wp14:anchorId="1A1B0F65" wp14:editId="1B2A5169">
            <wp:extent cx="4616760" cy="1240514"/>
            <wp:effectExtent l="0" t="0" r="0" b="0"/>
            <wp:docPr id="97" name="Picture" descr="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/1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9CF2B" w14:textId="77777777" w:rsidR="00A753B9" w:rsidRDefault="00023625">
      <w:pPr>
        <w:pStyle w:val="Compact"/>
        <w:numPr>
          <w:ilvl w:val="0"/>
          <w:numId w:val="10"/>
        </w:numPr>
      </w:pPr>
      <w:r>
        <w:lastRenderedPageBreak/>
        <w:t xml:space="preserve">Используем меню редактора, включим подсветку синтаксиса (рис.[20-21]) </w:t>
      </w:r>
      <w:r>
        <w:rPr>
          <w:noProof/>
        </w:rPr>
        <w:drawing>
          <wp:inline distT="0" distB="0" distL="0" distR="0" wp14:anchorId="4181FA11" wp14:editId="32633E9C">
            <wp:extent cx="5334000" cy="3107081"/>
            <wp:effectExtent l="0" t="0" r="0" b="0"/>
            <wp:docPr id="100" name="Picture" descr="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/2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465B7BF" wp14:editId="6D46E264">
            <wp:extent cx="4719071" cy="1214937"/>
            <wp:effectExtent l="0" t="0" r="0" b="0"/>
            <wp:docPr id="103" name="Picture" descr="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/2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D619C" w14:textId="77777777" w:rsidR="00A753B9" w:rsidRDefault="00023625">
      <w:pPr>
        <w:pStyle w:val="1"/>
      </w:pPr>
      <w:bookmarkStart w:id="12" w:name="вывод"/>
      <w:bookmarkStart w:id="13" w:name="_Toc103374440"/>
      <w:bookmarkEnd w:id="8"/>
      <w:bookmarkEnd w:id="10"/>
      <w:r>
        <w:t>Вывод</w:t>
      </w:r>
      <w:bookmarkEnd w:id="13"/>
    </w:p>
    <w:p w14:paraId="2D169855" w14:textId="77777777" w:rsidR="00A753B9" w:rsidRDefault="00023625">
      <w:pPr>
        <w:pStyle w:val="FirstParagraph"/>
      </w:pPr>
      <w:r>
        <w:t>В ходе лабораторной работы я освоила основные возможности командной оболочки Midnight C</w:t>
      </w:r>
      <w:r>
        <w:t>ommander. Приобрела навыки практической работы по просмотру каталогов и файлов; манипуляций с ними.</w:t>
      </w:r>
    </w:p>
    <w:p w14:paraId="56DEB59E" w14:textId="77777777" w:rsidR="00A753B9" w:rsidRDefault="00023625">
      <w:pPr>
        <w:pStyle w:val="1"/>
      </w:pPr>
      <w:bookmarkStart w:id="14" w:name="контрольные-вопросы"/>
      <w:bookmarkStart w:id="15" w:name="_Toc103374441"/>
      <w:bookmarkEnd w:id="12"/>
      <w:r>
        <w:t>Контрольные вопросы</w:t>
      </w:r>
      <w:bookmarkEnd w:id="15"/>
    </w:p>
    <w:p w14:paraId="38EA45D7" w14:textId="77777777" w:rsidR="00A753B9" w:rsidRDefault="00023625">
      <w:pPr>
        <w:pStyle w:val="Compact"/>
        <w:numPr>
          <w:ilvl w:val="0"/>
          <w:numId w:val="11"/>
        </w:numPr>
      </w:pPr>
      <w:r>
        <w:t xml:space="preserve">Какие режимы работы есть в mc. Охарактеризуйте их. Существует четыре таких режима: Стандартный (Full), Укороченный (Brief), Расширенный </w:t>
      </w:r>
      <w:r>
        <w:t>(Long) и Определяемый пользователем (User)</w:t>
      </w:r>
    </w:p>
    <w:p w14:paraId="0E8621F9" w14:textId="77777777" w:rsidR="00A753B9" w:rsidRDefault="00023625">
      <w:pPr>
        <w:pStyle w:val="Compact"/>
        <w:numPr>
          <w:ilvl w:val="0"/>
          <w:numId w:val="12"/>
        </w:numPr>
      </w:pPr>
      <w:r>
        <w:t>В “стандартном” формате отображаются имя файла, его размер и время последней модификации.</w:t>
      </w:r>
    </w:p>
    <w:p w14:paraId="4AD21144" w14:textId="77777777" w:rsidR="00A753B9" w:rsidRDefault="00023625">
      <w:pPr>
        <w:pStyle w:val="Compact"/>
        <w:numPr>
          <w:ilvl w:val="0"/>
          <w:numId w:val="12"/>
        </w:numPr>
      </w:pPr>
      <w:r>
        <w:t>В “укороченном” формате отображаются только имена файлов, за счет чего на панели умещаются две колонки (и видно вдвое больш</w:t>
      </w:r>
      <w:r>
        <w:t>е имен).</w:t>
      </w:r>
    </w:p>
    <w:p w14:paraId="77ED464D" w14:textId="77777777" w:rsidR="00A753B9" w:rsidRDefault="00023625">
      <w:pPr>
        <w:pStyle w:val="Compact"/>
        <w:numPr>
          <w:ilvl w:val="0"/>
          <w:numId w:val="12"/>
        </w:numPr>
      </w:pPr>
      <w:r>
        <w:t>В “расширенном” формате содержимое каталога представляется так, как это делает команда “ls -l”. В этом формате панель занимает весь экран.</w:t>
      </w:r>
    </w:p>
    <w:p w14:paraId="64AEE7B0" w14:textId="77777777" w:rsidR="00A753B9" w:rsidRDefault="00023625">
      <w:pPr>
        <w:pStyle w:val="Compact"/>
        <w:numPr>
          <w:ilvl w:val="0"/>
          <w:numId w:val="12"/>
        </w:numPr>
      </w:pPr>
      <w:r>
        <w:t>Если вы выберете формат “определяемый пользователем”, вы должны будете задать структуру отображаемой информа</w:t>
      </w:r>
      <w:r>
        <w:t>ции.</w:t>
      </w:r>
    </w:p>
    <w:p w14:paraId="24FB448C" w14:textId="77777777" w:rsidR="00A753B9" w:rsidRDefault="00023625">
      <w:pPr>
        <w:numPr>
          <w:ilvl w:val="0"/>
          <w:numId w:val="13"/>
        </w:numPr>
      </w:pPr>
      <w:r>
        <w:lastRenderedPageBreak/>
        <w:t>Как с помощью команд shell, так и с помощью меню (комбинаций клавиш) mc можно выполнить следующие операции с файлами: • копирование «F5» («cp имя_файла имя_каталога (в который копируем)») • перемещение/переименование «F6» («mv имя_файла имя_каталога (</w:t>
      </w:r>
      <w:r>
        <w:t>в который перемещаем)») • создание каталога «F7» («mkdir имя_каталога») • удаление «F8» («rm имя_файла») • изменение прав доступа «ctrl+x» («chmod u+x имя_файла»)</w:t>
      </w:r>
    </w:p>
    <w:p w14:paraId="56818121" w14:textId="77777777" w:rsidR="00A753B9" w:rsidRDefault="00023625">
      <w:pPr>
        <w:numPr>
          <w:ilvl w:val="0"/>
          <w:numId w:val="13"/>
        </w:numPr>
      </w:pPr>
      <w:r>
        <w:t>Опишите структуру меню левой (или правой) панели mc, дайте характеристику командам.</w:t>
      </w:r>
    </w:p>
    <w:p w14:paraId="4143B9C3" w14:textId="77777777" w:rsidR="00A753B9" w:rsidRDefault="00023625">
      <w:pPr>
        <w:pStyle w:val="Compact"/>
        <w:numPr>
          <w:ilvl w:val="0"/>
          <w:numId w:val="14"/>
        </w:numPr>
      </w:pPr>
      <w:r>
        <w:t>Список фа</w:t>
      </w:r>
      <w:r>
        <w:t>йлов</w:t>
      </w:r>
    </w:p>
    <w:p w14:paraId="5E3A4175" w14:textId="77777777" w:rsidR="00A753B9" w:rsidRDefault="00023625">
      <w:pPr>
        <w:pStyle w:val="Compact"/>
        <w:numPr>
          <w:ilvl w:val="0"/>
          <w:numId w:val="14"/>
        </w:numPr>
      </w:pPr>
      <w:r>
        <w:t>Быстрый просмотр - позволяет выполнить быстрый просмотр содержимого панели</w:t>
      </w:r>
    </w:p>
    <w:p w14:paraId="7BEE1A9D" w14:textId="77777777" w:rsidR="00A753B9" w:rsidRDefault="00023625">
      <w:pPr>
        <w:pStyle w:val="Compact"/>
        <w:numPr>
          <w:ilvl w:val="0"/>
          <w:numId w:val="14"/>
        </w:numPr>
      </w:pPr>
      <w:r>
        <w:t>Информация - позволяет посмотреть информацию о файле или каталоге</w:t>
      </w:r>
    </w:p>
    <w:p w14:paraId="787FF590" w14:textId="77777777" w:rsidR="00A753B9" w:rsidRDefault="00023625">
      <w:pPr>
        <w:pStyle w:val="Compact"/>
        <w:numPr>
          <w:ilvl w:val="0"/>
          <w:numId w:val="14"/>
        </w:numPr>
      </w:pPr>
      <w:r>
        <w:t>Дерево - выводится окно, отображающее структуру каталогов файловой системы.</w:t>
      </w:r>
    </w:p>
    <w:p w14:paraId="5FFC9151" w14:textId="77777777" w:rsidR="00A753B9" w:rsidRDefault="00023625">
      <w:pPr>
        <w:pStyle w:val="Compact"/>
        <w:numPr>
          <w:ilvl w:val="0"/>
          <w:numId w:val="14"/>
        </w:numPr>
      </w:pPr>
      <w:r>
        <w:t>Формат списка - выводится окно, отображающее структуру каталогов файловой системы.</w:t>
      </w:r>
    </w:p>
    <w:p w14:paraId="775FC1F0" w14:textId="77777777" w:rsidR="00A753B9" w:rsidRDefault="00023625">
      <w:pPr>
        <w:pStyle w:val="Compact"/>
        <w:numPr>
          <w:ilvl w:val="0"/>
          <w:numId w:val="14"/>
        </w:numPr>
      </w:pPr>
      <w:r>
        <w:t>Порядок сортировки - позволяет задать критерии сортировки при выводе списка файлов и каталогов: без сортировки, по имени, расширенный, время правки, время доступа, время изм</w:t>
      </w:r>
      <w:r>
        <w:t>енения атрибута, размер, узел.</w:t>
      </w:r>
    </w:p>
    <w:p w14:paraId="2FA01B82" w14:textId="77777777" w:rsidR="00A753B9" w:rsidRDefault="00023625">
      <w:pPr>
        <w:pStyle w:val="Compact"/>
        <w:numPr>
          <w:ilvl w:val="0"/>
          <w:numId w:val="14"/>
        </w:numPr>
      </w:pPr>
      <w:r>
        <w:t>Фильтр - позволяет задать шаблон, которому должны соответствовать имена файлов, отображаемых в панели</w:t>
      </w:r>
    </w:p>
    <w:p w14:paraId="2C4C25DE" w14:textId="77777777" w:rsidR="00A753B9" w:rsidRDefault="00023625">
      <w:pPr>
        <w:numPr>
          <w:ilvl w:val="0"/>
          <w:numId w:val="15"/>
        </w:numPr>
      </w:pPr>
      <w:r>
        <w:t>Опишите структуру меню Файл mc,дайте характеристику командам – Просмотр ( F3 ) — позволяет посмотреть содержимое текущего (</w:t>
      </w:r>
      <w:r>
        <w:t>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</w:t>
      </w:r>
      <w:r>
        <w:t>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</w:t>
      </w:r>
      <w:r>
        <w:t>гам (рис. 7.7). – Жёсткая ссылка ( Ctrl-x l ) — позволяет создать жёсткую ссылку к текущему (или выделенному) файлу1. – Символическая ссылка ( Ctrl-x s ) — позволяет создать символическую ссылку к текущему (или выделенному) файлу2. – Владелец/группа ( Ctrl</w:t>
      </w:r>
      <w:r>
        <w:t>-x o ) — позволяет задать (изменить) владельца и имя группы для одного или нескольких файлов или каталогов. – Права(расширенные)— позволяет изменить права доступа и владения для одного или нескольких файлов или каталогов. – Переименование ( F6 ) — позволяе</w:t>
      </w:r>
      <w:r>
        <w:t>т переименовать (или переместить) один или несколько файлов или каталогов. – Создание каталога ( F7 ) — позволяет создать каталог. – Удалить ( F8 ) — позволяет удалить один или несколько файлов или каталогов. – Выход(F10)—завершает работу mc.</w:t>
      </w:r>
    </w:p>
    <w:p w14:paraId="00556EBF" w14:textId="77777777" w:rsidR="00A753B9" w:rsidRDefault="00023625">
      <w:pPr>
        <w:numPr>
          <w:ilvl w:val="0"/>
          <w:numId w:val="15"/>
        </w:numPr>
      </w:pPr>
      <w:r>
        <w:t xml:space="preserve">Меню Команда </w:t>
      </w:r>
      <w:r>
        <w:t>– Дерево каталогов — отображает структуру каталогов системы. – Поиск файла — выполняет поиск файлов позаданным параметрам. – Переставить панели — меняет местами левую и правую панели. – Сравнить каталоги ( Ctrl-x d ) — сравнивает содержимое двух каталогов.</w:t>
      </w:r>
      <w:r>
        <w:t xml:space="preserve"> – Размеры </w:t>
      </w:r>
      <w:r>
        <w:lastRenderedPageBreak/>
        <w:t xml:space="preserve">каталогов — отображает размер и время изменения каталога (поумолчанию в mc размер каталога корректно не отображается). – История командной строки — выводит на экран список ранее выполненных в оболочке команд. – Каталоги быстрого доступа (Ctrl-” </w:t>
      </w:r>
      <w:r>
        <w:t> “) — при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</w:t>
      </w:r>
      <w:r>
        <w:t>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- ширением doc или docx). – Редактировать файл меню — позволяет отредактировать контекстное меню</w:t>
      </w:r>
      <w:r>
        <w:t xml:space="preserve"> пользователя, вызываемое по клавише F2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68865898" w14:textId="77777777" w:rsidR="00A753B9" w:rsidRDefault="00023625">
      <w:pPr>
        <w:numPr>
          <w:ilvl w:val="0"/>
          <w:numId w:val="15"/>
        </w:numPr>
      </w:pPr>
      <w:r>
        <w:t xml:space="preserve">Меню Настройки </w:t>
      </w:r>
      <w:r>
        <w:t xml:space="preserve">– Конфигурация — позволяет скорректировать настройки работы с панелями. – Внешний вид и Настройки панелей — определяет элементы, отображаемые при вызове mc, а также геометрию расположения панелей и цветовыделение. – Биты символов — задаёт формат обработки </w:t>
      </w:r>
      <w:r>
        <w:t xml:space="preserve">информации локальным терминалом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</w:t>
      </w:r>
      <w:r>
        <w:t>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 w14:paraId="0501BCCE" w14:textId="77777777" w:rsidR="00A753B9" w:rsidRDefault="00023625">
      <w:pPr>
        <w:numPr>
          <w:ilvl w:val="0"/>
          <w:numId w:val="15"/>
        </w:numPr>
      </w:pPr>
      <w:r>
        <w:t>Назовите и дайте характеристику встроенным командам mc. F1 — Помощь F2 — Сохранить изменения</w:t>
      </w:r>
      <w:r>
        <w:t xml:space="preserve"> в файл при редактировании F3 — Просмотр файла F3 — (Во время редактирования) Начать выделение текста. Повторное нажатие F3 закончит выделение F4 — Редактирование файла F5 — Скопировать выделенное F6 — Переместить выделенное F8 — Удалить выделенное</w:t>
      </w:r>
    </w:p>
    <w:p w14:paraId="2EB4D6D2" w14:textId="77777777" w:rsidR="00A753B9" w:rsidRDefault="00023625">
      <w:pPr>
        <w:numPr>
          <w:ilvl w:val="0"/>
          <w:numId w:val="15"/>
        </w:numPr>
      </w:pPr>
      <w:r>
        <w:t>Назовит</w:t>
      </w:r>
      <w:r>
        <w:t>е и дайте характеристику встроенным командам редактора mc. Встроенный в mc редактор вызывается с помощью функциональной клави- ши «F4». В нём удобно использовать различные комбинации клавиш при редактировании содержимого (как правило текстового) файла. Кла</w:t>
      </w:r>
      <w:r>
        <w:t>виши для редактирования файла: • «Ctrl-y» − удалить строку • «Ctrl-u» − отмена последней операции • «ins»-вставка/замена • «F7» − поиск (можно использовать регулярные выражения) • «Shift-F7» − повтор последней операции поиска • «F4» − замена • «F3» − перво</w:t>
      </w:r>
      <w:r>
        <w:t>е нажатие − начало выделения, второе − окончание выделения • «F5» − копировать выделенный фрагмент • «F6» − переместить выделенный фрагмент • «F8» − удалить выделенный фрагмент • «F2» − записать изменения в файл • «F10» − выйти из редактор</w:t>
      </w:r>
    </w:p>
    <w:p w14:paraId="6AA201AA" w14:textId="77777777" w:rsidR="00A753B9" w:rsidRDefault="00023625">
      <w:pPr>
        <w:numPr>
          <w:ilvl w:val="0"/>
          <w:numId w:val="15"/>
        </w:numPr>
      </w:pPr>
      <w:r>
        <w:t>Для редактирован</w:t>
      </w:r>
      <w:r>
        <w:t>ия меню пользователя, которое вызывается клавишей «F2», необходимо перейти в пункт «Редактировать файл меню»; «Команда» и изменить настройки файла.</w:t>
      </w:r>
    </w:p>
    <w:p w14:paraId="6426CC9E" w14:textId="77777777" w:rsidR="00A753B9" w:rsidRDefault="00023625">
      <w:pPr>
        <w:numPr>
          <w:ilvl w:val="0"/>
          <w:numId w:val="15"/>
        </w:numPr>
      </w:pPr>
      <w:r>
        <w:t>Часть команд «Меню пользователя», а также меню «Файл» позволяют выполнять действия, определяемые пользовател</w:t>
      </w:r>
      <w:r>
        <w:t xml:space="preserve">ем, над текущим файлом. На- пример, </w:t>
      </w:r>
      <w:r>
        <w:lastRenderedPageBreak/>
        <w:t>копирование каталога или файла, переименование, перемещение, архивирование.</w:t>
      </w:r>
      <w:bookmarkEnd w:id="14"/>
    </w:p>
    <w:sectPr w:rsidR="00A753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E12CF" w14:textId="77777777" w:rsidR="00023625" w:rsidRDefault="00023625">
      <w:pPr>
        <w:spacing w:after="0"/>
      </w:pPr>
      <w:r>
        <w:separator/>
      </w:r>
    </w:p>
  </w:endnote>
  <w:endnote w:type="continuationSeparator" w:id="0">
    <w:p w14:paraId="7D4381DA" w14:textId="77777777" w:rsidR="00023625" w:rsidRDefault="000236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F160" w14:textId="77777777" w:rsidR="00023625" w:rsidRDefault="00023625">
      <w:r>
        <w:separator/>
      </w:r>
    </w:p>
  </w:footnote>
  <w:footnote w:type="continuationSeparator" w:id="0">
    <w:p w14:paraId="4EA51F26" w14:textId="77777777" w:rsidR="00023625" w:rsidRDefault="000236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D88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0EFD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D87C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E3D86A5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1"/>
    <w:multiLevelType w:val="multilevel"/>
    <w:tmpl w:val="74D0B80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2"/>
    <w:multiLevelType w:val="multilevel"/>
    <w:tmpl w:val="91666C3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4"/>
    <w:multiLevelType w:val="multilevel"/>
    <w:tmpl w:val="C59A382C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5"/>
    <w:multiLevelType w:val="multilevel"/>
    <w:tmpl w:val="EFA8CA6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6"/>
    <w:multiLevelType w:val="multilevel"/>
    <w:tmpl w:val="E13C487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</w:num>
  <w:num w:numId="10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</w:num>
  <w:num w:numId="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53B9"/>
    <w:rsid w:val="00023625"/>
    <w:rsid w:val="003522C2"/>
    <w:rsid w:val="00A7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EFB439"/>
  <w15:docId w15:val="{61E3A930-6EAC-CD42-A5DC-40F887D48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22C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522C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1667</Words>
  <Characters>9506</Characters>
  <Application>Microsoft Office Word</Application>
  <DocSecurity>0</DocSecurity>
  <Lines>79</Lines>
  <Paragraphs>22</Paragraphs>
  <ScaleCrop>false</ScaleCrop>
  <Company/>
  <LinksUpToDate>false</LinksUpToDate>
  <CharactersWithSpaces>1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пинич Елена Михайловна</dc:creator>
  <cp:keywords/>
  <cp:lastModifiedBy>Горпинич Елена Михайловна</cp:lastModifiedBy>
  <cp:revision>2</cp:revision>
  <dcterms:created xsi:type="dcterms:W3CDTF">2022-05-13T19:46:00Z</dcterms:created>
  <dcterms:modified xsi:type="dcterms:W3CDTF">2022-05-13T1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